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6537" w:rsidRPr="00CE63E0" w:rsidRDefault="00826537">
      <w:pPr>
        <w:rPr>
          <w:sz w:val="32"/>
        </w:rPr>
      </w:pPr>
      <w:r w:rsidRPr="00CE63E0">
        <w:rPr>
          <w:sz w:val="32"/>
        </w:rPr>
        <w:t xml:space="preserve">American History 2 </w:t>
      </w:r>
    </w:p>
    <w:p w:rsidR="00E70426" w:rsidRPr="00CE63E0" w:rsidRDefault="00C6567E">
      <w:pPr>
        <w:rPr>
          <w:sz w:val="32"/>
        </w:rPr>
      </w:pPr>
      <w:r w:rsidRPr="00CE63E0">
        <w:rPr>
          <w:sz w:val="32"/>
        </w:rPr>
        <w:t xml:space="preserve">Cold War </w:t>
      </w:r>
      <w:proofErr w:type="spellStart"/>
      <w:r w:rsidRPr="000D369A">
        <w:rPr>
          <w:sz w:val="32"/>
        </w:rPr>
        <w:t>Powerpoint</w:t>
      </w:r>
      <w:proofErr w:type="spellEnd"/>
      <w:r w:rsidR="000D369A">
        <w:rPr>
          <w:sz w:val="32"/>
        </w:rPr>
        <w:t xml:space="preserve"> </w:t>
      </w:r>
    </w:p>
    <w:p w:rsidR="00C6567E" w:rsidRPr="00CE63E0" w:rsidRDefault="00C6567E">
      <w:pPr>
        <w:rPr>
          <w:sz w:val="32"/>
        </w:rPr>
      </w:pPr>
      <w:r w:rsidRPr="00CE63E0">
        <w:rPr>
          <w:sz w:val="32"/>
        </w:rPr>
        <w:t xml:space="preserve">Your group is going to complete a Cold War </w:t>
      </w:r>
      <w:proofErr w:type="spellStart"/>
      <w:r w:rsidRPr="00CE63E0">
        <w:rPr>
          <w:sz w:val="32"/>
        </w:rPr>
        <w:t>Powerpoint</w:t>
      </w:r>
      <w:proofErr w:type="spellEnd"/>
      <w:r w:rsidRPr="00CE63E0">
        <w:rPr>
          <w:sz w:val="32"/>
        </w:rPr>
        <w:t xml:space="preserve"> in which you will research important events of </w:t>
      </w:r>
      <w:r w:rsidR="00826537" w:rsidRPr="00CE63E0">
        <w:rPr>
          <w:sz w:val="32"/>
        </w:rPr>
        <w:t>the Cold War during the 1950s. For each event</w:t>
      </w:r>
      <w:r w:rsidR="004818ED">
        <w:rPr>
          <w:sz w:val="32"/>
        </w:rPr>
        <w:t>, include at least 2</w:t>
      </w:r>
      <w:r w:rsidRPr="00CE63E0">
        <w:rPr>
          <w:sz w:val="32"/>
        </w:rPr>
        <w:t xml:space="preserve"> photograph</w:t>
      </w:r>
      <w:r w:rsidR="00826537" w:rsidRPr="00CE63E0">
        <w:rPr>
          <w:sz w:val="32"/>
        </w:rPr>
        <w:t>s</w:t>
      </w:r>
      <w:r w:rsidRPr="00CE63E0">
        <w:rPr>
          <w:sz w:val="32"/>
        </w:rPr>
        <w:t xml:space="preserve"> and </w:t>
      </w:r>
      <w:r w:rsidR="004818ED">
        <w:rPr>
          <w:sz w:val="32"/>
        </w:rPr>
        <w:t>4</w:t>
      </w:r>
      <w:r w:rsidRPr="00CE63E0">
        <w:rPr>
          <w:sz w:val="32"/>
        </w:rPr>
        <w:t xml:space="preserve"> bullet points. Each event will need to have at least 1 slide dedicated to it. The following events must be included:</w:t>
      </w:r>
    </w:p>
    <w:p w:rsidR="00C6567E" w:rsidRPr="00CE63E0" w:rsidRDefault="00C6567E" w:rsidP="00C6567E">
      <w:pPr>
        <w:pStyle w:val="ListParagraph"/>
        <w:numPr>
          <w:ilvl w:val="0"/>
          <w:numId w:val="1"/>
        </w:numPr>
        <w:rPr>
          <w:sz w:val="32"/>
        </w:rPr>
      </w:pPr>
      <w:r w:rsidRPr="00CE63E0">
        <w:rPr>
          <w:sz w:val="32"/>
        </w:rPr>
        <w:t>Truman Doctrine</w:t>
      </w:r>
    </w:p>
    <w:p w:rsidR="00C6567E" w:rsidRPr="00CE63E0" w:rsidRDefault="00C6567E" w:rsidP="00C6567E">
      <w:pPr>
        <w:pStyle w:val="ListParagraph"/>
        <w:numPr>
          <w:ilvl w:val="0"/>
          <w:numId w:val="1"/>
        </w:numPr>
        <w:rPr>
          <w:sz w:val="32"/>
        </w:rPr>
      </w:pPr>
      <w:r w:rsidRPr="00CE63E0">
        <w:rPr>
          <w:sz w:val="32"/>
        </w:rPr>
        <w:t>Marshall Plan</w:t>
      </w:r>
    </w:p>
    <w:p w:rsidR="00C6567E" w:rsidRPr="00CE63E0" w:rsidRDefault="00C6567E" w:rsidP="00C6567E">
      <w:pPr>
        <w:pStyle w:val="ListParagraph"/>
        <w:numPr>
          <w:ilvl w:val="0"/>
          <w:numId w:val="1"/>
        </w:numPr>
        <w:rPr>
          <w:sz w:val="32"/>
        </w:rPr>
      </w:pPr>
      <w:r w:rsidRPr="00CE63E0">
        <w:rPr>
          <w:sz w:val="32"/>
        </w:rPr>
        <w:t>NATO</w:t>
      </w:r>
    </w:p>
    <w:p w:rsidR="00C6567E" w:rsidRPr="00CE63E0" w:rsidRDefault="00C6567E" w:rsidP="00C6567E">
      <w:pPr>
        <w:pStyle w:val="ListParagraph"/>
        <w:numPr>
          <w:ilvl w:val="0"/>
          <w:numId w:val="1"/>
        </w:numPr>
        <w:rPr>
          <w:sz w:val="32"/>
        </w:rPr>
      </w:pPr>
      <w:r w:rsidRPr="00CE63E0">
        <w:rPr>
          <w:sz w:val="32"/>
        </w:rPr>
        <w:t>Warsaw Pact</w:t>
      </w:r>
    </w:p>
    <w:p w:rsidR="00C6567E" w:rsidRDefault="000D369A" w:rsidP="00C6567E">
      <w:pPr>
        <w:pStyle w:val="ListParagraph"/>
        <w:numPr>
          <w:ilvl w:val="0"/>
          <w:numId w:val="1"/>
        </w:numPr>
        <w:rPr>
          <w:sz w:val="32"/>
        </w:rPr>
      </w:pPr>
      <w:r>
        <w:rPr>
          <w:sz w:val="32"/>
        </w:rPr>
        <w:t>Domino Theory</w:t>
      </w:r>
    </w:p>
    <w:p w:rsidR="000D369A" w:rsidRDefault="000D369A" w:rsidP="00C6567E">
      <w:pPr>
        <w:pStyle w:val="ListParagraph"/>
        <w:numPr>
          <w:ilvl w:val="0"/>
          <w:numId w:val="1"/>
        </w:numPr>
        <w:rPr>
          <w:sz w:val="32"/>
        </w:rPr>
      </w:pPr>
      <w:r>
        <w:rPr>
          <w:sz w:val="32"/>
        </w:rPr>
        <w:t>Containment</w:t>
      </w:r>
      <w:bookmarkStart w:id="0" w:name="_GoBack"/>
      <w:bookmarkEnd w:id="0"/>
    </w:p>
    <w:p w:rsidR="000D369A" w:rsidRDefault="000D369A" w:rsidP="00C6567E">
      <w:pPr>
        <w:pStyle w:val="ListParagraph"/>
        <w:numPr>
          <w:ilvl w:val="0"/>
          <w:numId w:val="1"/>
        </w:numPr>
        <w:rPr>
          <w:sz w:val="32"/>
        </w:rPr>
      </w:pPr>
      <w:r>
        <w:rPr>
          <w:sz w:val="32"/>
        </w:rPr>
        <w:t>“Iron Curtain</w:t>
      </w:r>
    </w:p>
    <w:p w:rsidR="000D369A" w:rsidRDefault="000D369A" w:rsidP="00C6567E">
      <w:pPr>
        <w:pStyle w:val="ListParagraph"/>
        <w:numPr>
          <w:ilvl w:val="0"/>
          <w:numId w:val="1"/>
        </w:numPr>
        <w:rPr>
          <w:sz w:val="32"/>
        </w:rPr>
      </w:pPr>
      <w:r>
        <w:rPr>
          <w:sz w:val="32"/>
        </w:rPr>
        <w:t>HUAC</w:t>
      </w:r>
    </w:p>
    <w:p w:rsidR="000D369A" w:rsidRPr="00CE63E0" w:rsidRDefault="000D369A" w:rsidP="00C6567E">
      <w:pPr>
        <w:pStyle w:val="ListParagraph"/>
        <w:numPr>
          <w:ilvl w:val="0"/>
          <w:numId w:val="1"/>
        </w:numPr>
        <w:rPr>
          <w:sz w:val="32"/>
        </w:rPr>
      </w:pPr>
      <w:r>
        <w:rPr>
          <w:sz w:val="32"/>
        </w:rPr>
        <w:t>Yalta Conference</w:t>
      </w:r>
    </w:p>
    <w:p w:rsidR="00C6567E" w:rsidRPr="00CE63E0" w:rsidRDefault="00C6567E" w:rsidP="00C6567E">
      <w:pPr>
        <w:pStyle w:val="ListParagraph"/>
        <w:numPr>
          <w:ilvl w:val="0"/>
          <w:numId w:val="1"/>
        </w:numPr>
        <w:rPr>
          <w:sz w:val="32"/>
        </w:rPr>
      </w:pPr>
      <w:r w:rsidRPr="00CE63E0">
        <w:rPr>
          <w:sz w:val="32"/>
        </w:rPr>
        <w:t>Berlin Wall</w:t>
      </w:r>
    </w:p>
    <w:p w:rsidR="00C6567E" w:rsidRPr="00CE63E0" w:rsidRDefault="00C6567E" w:rsidP="00C6567E">
      <w:pPr>
        <w:pStyle w:val="ListParagraph"/>
        <w:numPr>
          <w:ilvl w:val="0"/>
          <w:numId w:val="1"/>
        </w:numPr>
        <w:rPr>
          <w:sz w:val="32"/>
        </w:rPr>
      </w:pPr>
      <w:r w:rsidRPr="00CE63E0">
        <w:rPr>
          <w:sz w:val="32"/>
        </w:rPr>
        <w:t>Berlin Blockade</w:t>
      </w:r>
    </w:p>
    <w:p w:rsidR="00C6567E" w:rsidRPr="00CE63E0" w:rsidRDefault="00C6567E" w:rsidP="00C6567E">
      <w:pPr>
        <w:pStyle w:val="ListParagraph"/>
        <w:numPr>
          <w:ilvl w:val="0"/>
          <w:numId w:val="1"/>
        </w:numPr>
        <w:rPr>
          <w:sz w:val="32"/>
        </w:rPr>
      </w:pPr>
      <w:r w:rsidRPr="00CE63E0">
        <w:rPr>
          <w:sz w:val="32"/>
        </w:rPr>
        <w:t>Berlin Airlift</w:t>
      </w:r>
    </w:p>
    <w:p w:rsidR="00C6567E" w:rsidRDefault="00C6567E" w:rsidP="00C6567E">
      <w:pPr>
        <w:pStyle w:val="ListParagraph"/>
        <w:numPr>
          <w:ilvl w:val="0"/>
          <w:numId w:val="1"/>
        </w:numPr>
        <w:rPr>
          <w:sz w:val="32"/>
        </w:rPr>
      </w:pPr>
      <w:r w:rsidRPr="00CE63E0">
        <w:rPr>
          <w:sz w:val="32"/>
        </w:rPr>
        <w:t>Red Scare</w:t>
      </w:r>
    </w:p>
    <w:p w:rsidR="000D369A" w:rsidRDefault="000D369A" w:rsidP="00C6567E">
      <w:pPr>
        <w:pStyle w:val="ListParagraph"/>
        <w:numPr>
          <w:ilvl w:val="0"/>
          <w:numId w:val="1"/>
        </w:numPr>
        <w:rPr>
          <w:sz w:val="32"/>
        </w:rPr>
      </w:pPr>
      <w:r>
        <w:rPr>
          <w:sz w:val="32"/>
        </w:rPr>
        <w:t>Space Race</w:t>
      </w:r>
    </w:p>
    <w:p w:rsidR="000D369A" w:rsidRPr="00CE63E0" w:rsidRDefault="000D369A" w:rsidP="000D369A">
      <w:pPr>
        <w:pStyle w:val="ListParagraph"/>
        <w:rPr>
          <w:sz w:val="32"/>
        </w:rPr>
      </w:pPr>
    </w:p>
    <w:p w:rsidR="00C6567E" w:rsidRDefault="00C6567E" w:rsidP="00C6567E">
      <w:pPr>
        <w:pStyle w:val="ListParagraph"/>
      </w:pPr>
    </w:p>
    <w:sectPr w:rsidR="00C656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C7F17E5"/>
    <w:multiLevelType w:val="hybridMultilevel"/>
    <w:tmpl w:val="DF6CA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szA1NTQ3MLE0t7RQ0lEKTi0uzszPAykwrgUATxcz/SwAAAA="/>
  </w:docVars>
  <w:rsids>
    <w:rsidRoot w:val="00C6567E"/>
    <w:rsid w:val="000D369A"/>
    <w:rsid w:val="004818ED"/>
    <w:rsid w:val="005B07EB"/>
    <w:rsid w:val="007A4AE0"/>
    <w:rsid w:val="00825E46"/>
    <w:rsid w:val="00826537"/>
    <w:rsid w:val="00935652"/>
    <w:rsid w:val="009B3D4E"/>
    <w:rsid w:val="00C6567E"/>
    <w:rsid w:val="00CE63E0"/>
    <w:rsid w:val="00D95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D6CD8C7-437E-438E-B0DE-AF932220B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567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656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67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7</Words>
  <Characters>44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ke County Public Schools</Company>
  <LinksUpToDate>false</LinksUpToDate>
  <CharactersWithSpaces>5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Kelly</dc:creator>
  <cp:keywords/>
  <dc:description/>
  <cp:lastModifiedBy>Michael Kelly</cp:lastModifiedBy>
  <cp:revision>3</cp:revision>
  <cp:lastPrinted>2016-12-01T15:03:00Z</cp:lastPrinted>
  <dcterms:created xsi:type="dcterms:W3CDTF">2016-12-02T11:52:00Z</dcterms:created>
  <dcterms:modified xsi:type="dcterms:W3CDTF">2018-05-17T11:36:00Z</dcterms:modified>
</cp:coreProperties>
</file>